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015A5" w14:textId="77793FF0" w:rsidR="002A2B8F" w:rsidRDefault="002A2B8F" w:rsidP="002A2B8F">
      <w:pPr>
        <w:jc w:val="center"/>
      </w:pPr>
      <w:r>
        <w:t>Program: BE Electronics</w:t>
      </w:r>
      <w:r w:rsidR="00422D65">
        <w:t xml:space="preserve"> </w:t>
      </w:r>
      <w:r>
        <w:t xml:space="preserve">Engineering </w:t>
      </w:r>
    </w:p>
    <w:p w14:paraId="7FAB026D" w14:textId="7594907B" w:rsidR="002A2B8F" w:rsidRDefault="002A2B8F" w:rsidP="002A2B8F">
      <w:pPr>
        <w:jc w:val="center"/>
      </w:pPr>
      <w:r>
        <w:t>Curriculum Scheme: Revised 201</w:t>
      </w:r>
      <w:r w:rsidR="00B22595">
        <w:t>6</w:t>
      </w:r>
    </w:p>
    <w:p w14:paraId="5E89053C" w14:textId="0519CEF8" w:rsidR="002A2B8F" w:rsidRDefault="002A2B8F" w:rsidP="002A2B8F">
      <w:pPr>
        <w:jc w:val="center"/>
      </w:pPr>
      <w:r>
        <w:t xml:space="preserve">Examination: </w:t>
      </w:r>
      <w:r w:rsidR="00B22595">
        <w:t>Final</w:t>
      </w:r>
      <w:r>
        <w:t xml:space="preserve"> Year Semester V</w:t>
      </w:r>
      <w:r w:rsidR="00B22595">
        <w:t>I</w:t>
      </w:r>
      <w:r>
        <w:t>I</w:t>
      </w:r>
    </w:p>
    <w:p w14:paraId="499AAF87" w14:textId="133D7F6F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101EE9">
        <w:t>E</w:t>
      </w:r>
      <w:r w:rsidR="00B22595">
        <w:t>LX703</w:t>
      </w:r>
      <w:r>
        <w:t xml:space="preserve"> and Course Name: </w:t>
      </w:r>
      <w:r w:rsidR="00101EE9">
        <w:t>Digital Signal Processing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3E33FEDA" w14:textId="2FC1FE27" w:rsidR="00046E38" w:rsidRDefault="004E7422" w:rsidP="00A52590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  <w:r w:rsidR="00046E38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5B96896D" w:rsidR="00493EC9" w:rsidRDefault="00B61A72" w:rsidP="00101EE9">
            <w:pPr>
              <w:spacing w:before="120" w:after="120"/>
            </w:pPr>
            <w:r>
              <w:t>D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0F3C15FC" w:rsidR="00493EC9" w:rsidRPr="00A45826" w:rsidRDefault="00CC0241" w:rsidP="00101EE9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69921481" w:rsidR="00493EC9" w:rsidRDefault="00CC0241" w:rsidP="00101EE9">
            <w:pPr>
              <w:spacing w:before="120" w:after="120"/>
            </w:pPr>
            <w:r>
              <w:t>C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6A8A91BB" w:rsidR="00493EC9" w:rsidRPr="00A45826" w:rsidRDefault="00CC0241" w:rsidP="00101EE9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420228E3" w:rsidR="00493EC9" w:rsidRDefault="00CC0241" w:rsidP="00101EE9">
            <w:pPr>
              <w:spacing w:before="120" w:after="120"/>
            </w:pPr>
            <w:r>
              <w:t>B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787B41B1" w:rsidR="00493EC9" w:rsidRDefault="002552E2" w:rsidP="00101EE9">
            <w:pPr>
              <w:spacing w:before="120" w:after="120"/>
            </w:pPr>
            <w:r>
              <w:t>A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52A8900C" w:rsidR="00493EC9" w:rsidRDefault="000D0916" w:rsidP="00101EE9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437FA970" w:rsidR="00493EC9" w:rsidRPr="00A45826" w:rsidRDefault="00B61A72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2800C149" w:rsidR="00493EC9" w:rsidRDefault="00292E65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4032736B" w:rsidR="00493EC9" w:rsidRDefault="00DE7DC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1437DA78" w:rsidR="00493EC9" w:rsidRDefault="00343C31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2B5899A9" w:rsidR="00493EC9" w:rsidRDefault="00343C31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15C5891E" w:rsidR="00493EC9" w:rsidRDefault="00343C31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1BB98F64" w:rsidR="00493EC9" w:rsidRPr="00A45826" w:rsidRDefault="00C14F23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1A29D683" w:rsidR="00493EC9" w:rsidRDefault="00C14F2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6FF669EF" w:rsidR="00493EC9" w:rsidRDefault="00C14F23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637D9A32" w:rsidR="00493EC9" w:rsidRDefault="00C14F23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71746C20" w:rsidR="00493EC9" w:rsidRDefault="00C14F23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66778166" w:rsidR="006967DC" w:rsidRDefault="00C14F23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799D06CE" w:rsidR="006967DC" w:rsidRPr="00A45826" w:rsidRDefault="00C14F23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7B33B5F0" w:rsidR="006967DC" w:rsidRDefault="00FB208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34BC50F0" w:rsidR="006967DC" w:rsidRDefault="00FB208B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412C75D2" w:rsidR="006967DC" w:rsidRDefault="00FB208B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70912D46" w:rsidR="006967DC" w:rsidRPr="00A45826" w:rsidRDefault="00FB208B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706C3885" w:rsidR="006967DC" w:rsidRPr="00A45826" w:rsidRDefault="00FB208B" w:rsidP="004C5E1C">
            <w:pPr>
              <w:spacing w:before="120" w:after="120"/>
            </w:pPr>
            <w:r>
              <w:t>C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D0D39" w14:textId="77777777" w:rsidR="002D7C2C" w:rsidRDefault="002D7C2C" w:rsidP="00353258">
      <w:pPr>
        <w:spacing w:after="0" w:line="240" w:lineRule="auto"/>
      </w:pPr>
      <w:r>
        <w:separator/>
      </w:r>
    </w:p>
  </w:endnote>
  <w:endnote w:type="continuationSeparator" w:id="0">
    <w:p w14:paraId="667DC790" w14:textId="77777777" w:rsidR="002D7C2C" w:rsidRDefault="002D7C2C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CC0EA8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7B439C" w14:textId="77777777" w:rsidR="002D7C2C" w:rsidRDefault="002D7C2C" w:rsidP="00353258">
      <w:pPr>
        <w:spacing w:after="0" w:line="240" w:lineRule="auto"/>
      </w:pPr>
      <w:r>
        <w:separator/>
      </w:r>
    </w:p>
  </w:footnote>
  <w:footnote w:type="continuationSeparator" w:id="0">
    <w:p w14:paraId="29070A89" w14:textId="77777777" w:rsidR="002D7C2C" w:rsidRDefault="002D7C2C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1A021075" w:rsidR="002A2B8F" w:rsidRPr="00327801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 xml:space="preserve">Examination 2020 under cluster </w:t>
    </w:r>
    <w:r w:rsidR="00DB14CD">
      <w:rPr>
        <w:b/>
        <w:color w:val="C00000"/>
        <w:sz w:val="32"/>
      </w:rPr>
      <w:t>2</w:t>
    </w:r>
    <w:r w:rsidRPr="00273070">
      <w:rPr>
        <w:b/>
        <w:color w:val="C00000"/>
        <w:sz w:val="32"/>
      </w:rPr>
      <w:t xml:space="preserve"> (F</w:t>
    </w:r>
    <w:r w:rsidR="00422D65">
      <w:rPr>
        <w:b/>
        <w:color w:val="C00000"/>
        <w:sz w:val="32"/>
      </w:rPr>
      <w:t>r</w:t>
    </w:r>
    <w:r w:rsidR="00DB14CD">
      <w:rPr>
        <w:b/>
        <w:color w:val="C00000"/>
        <w:sz w:val="32"/>
      </w:rPr>
      <w:t>CRCE</w:t>
    </w:r>
    <w:r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222C9"/>
    <w:rsid w:val="00030113"/>
    <w:rsid w:val="000307D4"/>
    <w:rsid w:val="00046E38"/>
    <w:rsid w:val="000565E1"/>
    <w:rsid w:val="00066C78"/>
    <w:rsid w:val="00090303"/>
    <w:rsid w:val="000A71DC"/>
    <w:rsid w:val="000B0463"/>
    <w:rsid w:val="000C3029"/>
    <w:rsid w:val="000D0916"/>
    <w:rsid w:val="00101EE9"/>
    <w:rsid w:val="00111711"/>
    <w:rsid w:val="00152C7E"/>
    <w:rsid w:val="00155B7B"/>
    <w:rsid w:val="0019530F"/>
    <w:rsid w:val="001A2F9B"/>
    <w:rsid w:val="001B07E8"/>
    <w:rsid w:val="001C14B0"/>
    <w:rsid w:val="001F560E"/>
    <w:rsid w:val="00215D76"/>
    <w:rsid w:val="00242AD1"/>
    <w:rsid w:val="002552E2"/>
    <w:rsid w:val="0026644F"/>
    <w:rsid w:val="00277907"/>
    <w:rsid w:val="00292E65"/>
    <w:rsid w:val="002A0276"/>
    <w:rsid w:val="002A2B8F"/>
    <w:rsid w:val="002A58AD"/>
    <w:rsid w:val="002A7E52"/>
    <w:rsid w:val="002D4E33"/>
    <w:rsid w:val="002D7C2C"/>
    <w:rsid w:val="00327801"/>
    <w:rsid w:val="00327A37"/>
    <w:rsid w:val="00343C31"/>
    <w:rsid w:val="003528B4"/>
    <w:rsid w:val="00353258"/>
    <w:rsid w:val="003613A0"/>
    <w:rsid w:val="003638E7"/>
    <w:rsid w:val="00395880"/>
    <w:rsid w:val="003B4385"/>
    <w:rsid w:val="003B55C8"/>
    <w:rsid w:val="003B5B16"/>
    <w:rsid w:val="003C783B"/>
    <w:rsid w:val="003D7EA6"/>
    <w:rsid w:val="003F01B0"/>
    <w:rsid w:val="003F479D"/>
    <w:rsid w:val="00401B1F"/>
    <w:rsid w:val="00422D65"/>
    <w:rsid w:val="00453563"/>
    <w:rsid w:val="00474321"/>
    <w:rsid w:val="00493EC9"/>
    <w:rsid w:val="004A0D34"/>
    <w:rsid w:val="004A204F"/>
    <w:rsid w:val="004B3C06"/>
    <w:rsid w:val="004C5E1C"/>
    <w:rsid w:val="004D6897"/>
    <w:rsid w:val="004E3AA7"/>
    <w:rsid w:val="004E41C7"/>
    <w:rsid w:val="004E7422"/>
    <w:rsid w:val="005263D4"/>
    <w:rsid w:val="00547172"/>
    <w:rsid w:val="005B7AD2"/>
    <w:rsid w:val="005E2327"/>
    <w:rsid w:val="005F2E52"/>
    <w:rsid w:val="00620880"/>
    <w:rsid w:val="00622E4A"/>
    <w:rsid w:val="006274A7"/>
    <w:rsid w:val="00635190"/>
    <w:rsid w:val="006408C7"/>
    <w:rsid w:val="00642708"/>
    <w:rsid w:val="00642739"/>
    <w:rsid w:val="00643633"/>
    <w:rsid w:val="006620A1"/>
    <w:rsid w:val="006967DC"/>
    <w:rsid w:val="006A489E"/>
    <w:rsid w:val="006D32DC"/>
    <w:rsid w:val="006E4696"/>
    <w:rsid w:val="00740B51"/>
    <w:rsid w:val="007B79B6"/>
    <w:rsid w:val="007C4ACA"/>
    <w:rsid w:val="007E00F1"/>
    <w:rsid w:val="00806E4E"/>
    <w:rsid w:val="00836DE6"/>
    <w:rsid w:val="008D39B1"/>
    <w:rsid w:val="008E0824"/>
    <w:rsid w:val="008E5DA8"/>
    <w:rsid w:val="00951BDD"/>
    <w:rsid w:val="00953E97"/>
    <w:rsid w:val="009719BB"/>
    <w:rsid w:val="009867F2"/>
    <w:rsid w:val="00990C74"/>
    <w:rsid w:val="009E4481"/>
    <w:rsid w:val="009E559B"/>
    <w:rsid w:val="009E6DD7"/>
    <w:rsid w:val="00A11835"/>
    <w:rsid w:val="00A179E8"/>
    <w:rsid w:val="00A3253A"/>
    <w:rsid w:val="00A45826"/>
    <w:rsid w:val="00A52590"/>
    <w:rsid w:val="00A62B93"/>
    <w:rsid w:val="00A62CE8"/>
    <w:rsid w:val="00AA604A"/>
    <w:rsid w:val="00AB6520"/>
    <w:rsid w:val="00AB77B5"/>
    <w:rsid w:val="00AC3397"/>
    <w:rsid w:val="00AD6DB4"/>
    <w:rsid w:val="00AE37A1"/>
    <w:rsid w:val="00AF07FF"/>
    <w:rsid w:val="00B041C8"/>
    <w:rsid w:val="00B22595"/>
    <w:rsid w:val="00B508B8"/>
    <w:rsid w:val="00B61A72"/>
    <w:rsid w:val="00B630FD"/>
    <w:rsid w:val="00B73151"/>
    <w:rsid w:val="00B82050"/>
    <w:rsid w:val="00B845B6"/>
    <w:rsid w:val="00BA24ED"/>
    <w:rsid w:val="00BC767D"/>
    <w:rsid w:val="00BE4471"/>
    <w:rsid w:val="00BE6403"/>
    <w:rsid w:val="00C14F23"/>
    <w:rsid w:val="00C27AE7"/>
    <w:rsid w:val="00CB4F1A"/>
    <w:rsid w:val="00CC01A6"/>
    <w:rsid w:val="00CC0241"/>
    <w:rsid w:val="00CC0EA8"/>
    <w:rsid w:val="00CD7F03"/>
    <w:rsid w:val="00D622E2"/>
    <w:rsid w:val="00D863A0"/>
    <w:rsid w:val="00DB14CD"/>
    <w:rsid w:val="00DE7DC1"/>
    <w:rsid w:val="00E23CC6"/>
    <w:rsid w:val="00E44D37"/>
    <w:rsid w:val="00E80C6E"/>
    <w:rsid w:val="00E81747"/>
    <w:rsid w:val="00E85C00"/>
    <w:rsid w:val="00E90219"/>
    <w:rsid w:val="00E96557"/>
    <w:rsid w:val="00F149E4"/>
    <w:rsid w:val="00F25852"/>
    <w:rsid w:val="00F34282"/>
    <w:rsid w:val="00F34921"/>
    <w:rsid w:val="00F40B4C"/>
    <w:rsid w:val="00F764F5"/>
    <w:rsid w:val="00FB208B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ubey Family</cp:lastModifiedBy>
  <cp:revision>10</cp:revision>
  <dcterms:created xsi:type="dcterms:W3CDTF">2020-10-01T17:23:00Z</dcterms:created>
  <dcterms:modified xsi:type="dcterms:W3CDTF">2020-10-01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